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mo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moa received a score of 62.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mo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moa received a score of</w:t>
      </w:r>
      <w:r>
        <w:t xml:space="preserve"> </w:t>
      </w:r>
      <w:r>
        <w:rPr>
          <w:bCs/>
          <w:b/>
        </w:rPr>
        <w:t xml:space="preserve">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moa received a score of 7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moa received a score of 40.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mo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mo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mo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mo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mo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mo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mo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mo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mo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moa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mo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mo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mo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amo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amo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amo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amo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amo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amo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amo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amo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amo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amo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amo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amo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amo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amo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amo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amo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amo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5:38Z</dcterms:created>
  <dcterms:modified xsi:type="dcterms:W3CDTF">2024-01-16T20: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moa Country Report</vt:lpwstr>
  </property>
</Properties>
</file>